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9-moves-in-parallel"/>
      <w:r>
        <w:t xml:space="preserve">Unit 1 Lesson 9: Moves in Parallel</w:t>
      </w:r>
      <w:bookmarkEnd w:id="20"/>
    </w:p>
    <w:p>
      <w:pPr>
        <w:pStyle w:val="Heading3"/>
      </w:pPr>
      <w:bookmarkStart w:id="21" w:name="line-moves-warm-up"/>
      <w:r>
        <w:t xml:space="preserve">1 Line Mo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t>ℓ</m:t>
            </m:r>
          </m:e>
          <m:sup>
            <m: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038.785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1" name="Picture"/>
            <a:graphic>
              <a:graphicData uri="http://schemas.openxmlformats.org/drawingml/2006/picture">
                <pic:pic>
                  <pic:nvPicPr>
                    <pic:cNvPr descr="/app/tmp/embedder-1605892038.8344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arallel-lines"/>
      <w:r>
        <w:t xml:space="preserve">2 Parallel Line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510865" cy="3373187"/>
            <wp:effectExtent b="0" l="0" r="0" t="0"/>
            <wp:docPr descr="Rotation of lines a and b about K." title="" id="1" name="Picture"/>
            <a:graphic>
              <a:graphicData uri="http://schemas.openxmlformats.org/drawingml/2006/picture">
                <pic:pic>
                  <pic:nvPicPr>
                    <pic:cNvPr descr="/app/tmp/embedder-1605892038.8533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1" name="Picture"/>
            <a:graphic>
              <a:graphicData uri="http://schemas.openxmlformats.org/drawingml/2006/picture">
                <pic:pic>
                  <pic:nvPicPr>
                    <pic:cNvPr descr="/app/tmp/embedder-1605892038.89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</w:pPr>
      <w:r>
        <w:t xml:space="preserve">What is the same in the original and the image?</w:t>
      </w:r>
    </w:p>
    <w:p>
      <w:pPr>
        <w:pStyle w:val="Heading3"/>
      </w:pPr>
      <w:bookmarkStart w:id="30" w:name="lets-do-some-180s"/>
      <w:r>
        <w:t xml:space="preserve">3 Let’s Do Some 180’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6"/>
        </w:numPr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43404"/>
            <wp:effectExtent b="0" l="0" r="0" t="0"/>
            <wp:docPr descr="Four points on a line, labelled in order: A, C, D, B." title="" id="1" name="Picture"/>
            <a:graphic>
              <a:graphicData uri="http://schemas.openxmlformats.org/drawingml/2006/picture">
                <pic:pic>
                  <pic:nvPicPr>
                    <pic:cNvPr descr="/app/tmp/embedder-1605892038.9210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1" name="Picture"/>
            <a:graphic>
              <a:graphicData uri="http://schemas.openxmlformats.org/drawingml/2006/picture">
                <pic:pic>
                  <pic:nvPicPr>
                    <pic:cNvPr descr="/app/tmp/embedder-1605892038.9440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two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1" name="Picture"/>
            <a:graphic>
              <a:graphicData uri="http://schemas.openxmlformats.org/drawingml/2006/picture">
                <pic:pic>
                  <pic:nvPicPr>
                    <pic:cNvPr descr="/app/tmp/embedder-1605892038.9775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0Z</dcterms:created>
  <dcterms:modified xsi:type="dcterms:W3CDTF">2020-11-20T17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v62JILg/Z6gkAkXsr1TpU+o/8v+7veh3krnK7RQRldvCSDBHELOOAIQu4Q9qcY2lI2z1kiC21Mbhdx4KLI8w==</vt:lpwstr>
  </property>
</Properties>
</file>